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560ACF" w14:textId="6324103B" w:rsidR="00702634" w:rsidRDefault="00D231EA" w:rsidP="00D231EA">
      <w:pPr>
        <w:jc w:val="center"/>
        <w:rPr>
          <w:b/>
          <w:bCs/>
        </w:rPr>
      </w:pPr>
      <w:r>
        <w:rPr>
          <w:b/>
          <w:bCs/>
        </w:rPr>
        <w:t>Project Planning</w:t>
      </w:r>
    </w:p>
    <w:p w14:paraId="76B76934" w14:textId="5EFF6EB3" w:rsidR="00D231EA" w:rsidRDefault="00D231EA" w:rsidP="00D231EA">
      <w:pPr>
        <w:numPr>
          <w:ilvl w:val="0"/>
          <w:numId w:val="2"/>
        </w:numPr>
        <w:shd w:val="clear" w:color="auto" w:fill="FFFFFF"/>
        <w:tabs>
          <w:tab w:val="clear" w:pos="720"/>
          <w:tab w:val="num" w:pos="810"/>
        </w:tabs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What data are you going to use.</w:t>
      </w:r>
    </w:p>
    <w:p w14:paraId="0846BA2C" w14:textId="4832F51B" w:rsidR="00D231EA" w:rsidRPr="00D231EA" w:rsidRDefault="00D231EA" w:rsidP="00D231EA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geo_tags.sql data</w:t>
      </w:r>
    </w:p>
    <w:p w14:paraId="754BECB8" w14:textId="080A5A36" w:rsidR="00D231EA" w:rsidRDefault="00D231EA" w:rsidP="00D231E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What SQL Database are you going to use and why.</w:t>
      </w:r>
    </w:p>
    <w:p w14:paraId="0C04E1A9" w14:textId="1F9B5E4C" w:rsidR="00D231EA" w:rsidRPr="00D231EA" w:rsidRDefault="00D231EA" w:rsidP="00D231EA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MySQL</w:t>
      </w:r>
    </w:p>
    <w:p w14:paraId="7CC5405B" w14:textId="77777777" w:rsidR="00D231EA" w:rsidRPr="00D231EA" w:rsidRDefault="00D231EA" w:rsidP="00D231E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Define Tasks and who's responsible for them for Weeks 1 through 3 of this project.</w:t>
      </w:r>
    </w:p>
    <w:p w14:paraId="3642EA74" w14:textId="77777777" w:rsidR="00D231EA" w:rsidRPr="00D231EA" w:rsidRDefault="00D231EA" w:rsidP="00D231EA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Task Ideas </w:t>
      </w:r>
    </w:p>
    <w:p w14:paraId="402946AC" w14:textId="14D91718" w:rsidR="00D231EA" w:rsidRPr="00D231EA" w:rsidRDefault="00D231EA" w:rsidP="00D231EA">
      <w:pPr>
        <w:numPr>
          <w:ilvl w:val="2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Install/Setup the Database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- Dylan</w:t>
      </w:r>
    </w:p>
    <w:p w14:paraId="0A8908DB" w14:textId="77777777" w:rsidR="00D231EA" w:rsidRPr="00D231EA" w:rsidRDefault="00D231EA" w:rsidP="00D231EA">
      <w:pPr>
        <w:numPr>
          <w:ilvl w:val="2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Database hosting and accessibility</w:t>
      </w:r>
    </w:p>
    <w:p w14:paraId="46258144" w14:textId="6757C16B" w:rsidR="00D231EA" w:rsidRDefault="00D231EA" w:rsidP="00D231EA">
      <w:pPr>
        <w:numPr>
          <w:ilvl w:val="3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Cloud vs Local vs Hosted/Remote?</w:t>
      </w:r>
    </w:p>
    <w:p w14:paraId="2CA42494" w14:textId="1E16E343" w:rsidR="00D231EA" w:rsidRDefault="00D231EA" w:rsidP="00D231EA">
      <w:pPr>
        <w:numPr>
          <w:ilvl w:val="4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Azure for MySQL – Dylan</w:t>
      </w:r>
    </w:p>
    <w:p w14:paraId="0229366A" w14:textId="1DAB49CF" w:rsidR="00D231EA" w:rsidRPr="00D231EA" w:rsidRDefault="00D231EA" w:rsidP="00D231EA">
      <w:pPr>
        <w:numPr>
          <w:ilvl w:val="4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Power BI - Jaylen</w:t>
      </w:r>
    </w:p>
    <w:p w14:paraId="27DCE106" w14:textId="77777777" w:rsidR="00D231EA" w:rsidRPr="00D231EA" w:rsidRDefault="00D231EA" w:rsidP="00D231EA">
      <w:pPr>
        <w:numPr>
          <w:ilvl w:val="2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Schema Design?</w:t>
      </w:r>
    </w:p>
    <w:p w14:paraId="5FB17C6B" w14:textId="2A6F3647" w:rsidR="00D231EA" w:rsidRDefault="00D231EA" w:rsidP="00D231EA">
      <w:pPr>
        <w:numPr>
          <w:ilvl w:val="3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What is the source schema</w:t>
      </w:r>
    </w:p>
    <w:p w14:paraId="07821784" w14:textId="739E80E8" w:rsidR="00D231EA" w:rsidRPr="00D231EA" w:rsidRDefault="00D231EA" w:rsidP="00D231EA">
      <w:pPr>
        <w:numPr>
          <w:ilvl w:val="4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Geo_tabs.sql table</w:t>
      </w:r>
    </w:p>
    <w:p w14:paraId="36FEFB86" w14:textId="10AFF3AB" w:rsidR="00D231EA" w:rsidRDefault="00D231EA" w:rsidP="00D231EA">
      <w:pPr>
        <w:numPr>
          <w:ilvl w:val="3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 xml:space="preserve">What should your schema look like before </w:t>
      </w: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importing?</w:t>
      </w:r>
    </w:p>
    <w:p w14:paraId="5E8CBA7B" w14:textId="604C9DA1" w:rsidR="00D231EA" w:rsidRPr="00D231EA" w:rsidRDefault="00D231EA" w:rsidP="00D231EA">
      <w:pPr>
        <w:numPr>
          <w:ilvl w:val="4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In Power BI our columns should only consist of Lat and Long columns</w:t>
      </w:r>
    </w:p>
    <w:p w14:paraId="6F0417AC" w14:textId="7648251E" w:rsidR="00D231EA" w:rsidRDefault="00D231EA" w:rsidP="00D231EA">
      <w:pPr>
        <w:numPr>
          <w:ilvl w:val="3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What data do you care about?</w:t>
      </w:r>
    </w:p>
    <w:p w14:paraId="48C4E4DC" w14:textId="0CBDECF8" w:rsidR="00D231EA" w:rsidRPr="00D231EA" w:rsidRDefault="00D231EA" w:rsidP="00D231EA">
      <w:pPr>
        <w:numPr>
          <w:ilvl w:val="4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Lat and Long values</w:t>
      </w:r>
    </w:p>
    <w:p w14:paraId="0B0D1314" w14:textId="6D389047" w:rsidR="00D231EA" w:rsidRDefault="00D231EA" w:rsidP="00D231EA">
      <w:pPr>
        <w:numPr>
          <w:ilvl w:val="3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What data can you ignore?</w:t>
      </w:r>
    </w:p>
    <w:p w14:paraId="2E03D7C0" w14:textId="086B450F" w:rsidR="00D231EA" w:rsidRPr="00D231EA" w:rsidRDefault="00D231EA" w:rsidP="00D231EA">
      <w:pPr>
        <w:numPr>
          <w:ilvl w:val="4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All others for SQL table</w:t>
      </w:r>
    </w:p>
    <w:p w14:paraId="0FA1A7D5" w14:textId="77777777" w:rsidR="00D231EA" w:rsidRPr="00D231EA" w:rsidRDefault="00D231EA" w:rsidP="00D231EA">
      <w:pPr>
        <w:numPr>
          <w:ilvl w:val="2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Downloading and working with the dataset.</w:t>
      </w:r>
    </w:p>
    <w:p w14:paraId="47B04762" w14:textId="291155BC" w:rsidR="00D231EA" w:rsidRPr="00D231EA" w:rsidRDefault="00D231EA" w:rsidP="00D231EA">
      <w:pPr>
        <w:numPr>
          <w:ilvl w:val="3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Download the data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nto Power BI - Nick</w:t>
      </w:r>
    </w:p>
    <w:p w14:paraId="50AF4C7F" w14:textId="1644F7B7" w:rsidR="00D231EA" w:rsidRDefault="00D231EA" w:rsidP="00D231EA">
      <w:pPr>
        <w:numPr>
          <w:ilvl w:val="2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D231EA">
        <w:rPr>
          <w:rFonts w:ascii="Helvetica" w:eastAsia="Times New Roman" w:hAnsi="Helvetica" w:cs="Helvetica"/>
          <w:color w:val="2D3B45"/>
          <w:sz w:val="24"/>
          <w:szCs w:val="24"/>
        </w:rPr>
        <w:t>Defining queries to do something interesting with the resulting database/data.</w:t>
      </w:r>
    </w:p>
    <w:p w14:paraId="6EDFE1D9" w14:textId="00FAEF4D" w:rsidR="00D231EA" w:rsidRPr="00D231EA" w:rsidRDefault="00D231EA" w:rsidP="00D231EA">
      <w:pPr>
        <w:numPr>
          <w:ilvl w:val="3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Once the Lat and Long data is importing into a data</w:t>
      </w:r>
      <w:r w:rsidR="00981B4D">
        <w:rPr>
          <w:rFonts w:ascii="Helvetica" w:eastAsia="Times New Roman" w:hAnsi="Helvetica" w:cs="Helvetica"/>
          <w:color w:val="2D3B45"/>
          <w:sz w:val="24"/>
          <w:szCs w:val="24"/>
        </w:rPr>
        <w:t xml:space="preserve"> </w:t>
      </w: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able on Power Bi. </w:t>
      </w:r>
      <w:r w:rsidR="00981B4D">
        <w:rPr>
          <w:rFonts w:ascii="Helvetica" w:eastAsia="Times New Roman" w:hAnsi="Helvetica" w:cs="Helvetica"/>
          <w:color w:val="2D3B45"/>
          <w:sz w:val="24"/>
          <w:szCs w:val="24"/>
        </w:rPr>
        <w:t xml:space="preserve">We will take the Lat and Long values and plot them on a map in order to make a heatmap of where Wikipedia pages are made. </w:t>
      </w:r>
    </w:p>
    <w:p w14:paraId="734BA953" w14:textId="5165FB22" w:rsidR="00D231EA" w:rsidRPr="00D231EA" w:rsidRDefault="00D231EA" w:rsidP="00D231EA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</w:p>
    <w:p w14:paraId="698055A5" w14:textId="77777777" w:rsidR="00D231EA" w:rsidRPr="00D231EA" w:rsidRDefault="00D231EA" w:rsidP="00D231EA">
      <w:pPr>
        <w:rPr>
          <w:b/>
          <w:bCs/>
        </w:rPr>
      </w:pPr>
    </w:p>
    <w:sectPr w:rsidR="00D231EA" w:rsidRPr="00D23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923F0D"/>
    <w:multiLevelType w:val="multilevel"/>
    <w:tmpl w:val="3F40D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1D041BA"/>
    <w:multiLevelType w:val="multilevel"/>
    <w:tmpl w:val="5D6C5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942D75"/>
    <w:multiLevelType w:val="multilevel"/>
    <w:tmpl w:val="2B26C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zc0NzU1MzIwtzRU0lEKTi0uzszPAykwrAUAmJvxqSwAAAA="/>
  </w:docVars>
  <w:rsids>
    <w:rsidRoot w:val="00E87FBD"/>
    <w:rsid w:val="00702634"/>
    <w:rsid w:val="00981B4D"/>
    <w:rsid w:val="00D231EA"/>
    <w:rsid w:val="00E87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27D1C"/>
  <w15:chartTrackingRefBased/>
  <w15:docId w15:val="{17558ED0-B40D-434B-88DD-05F79CD85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8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Shuler</dc:creator>
  <cp:keywords/>
  <dc:description/>
  <cp:lastModifiedBy>Dylan Shuler</cp:lastModifiedBy>
  <cp:revision>2</cp:revision>
  <dcterms:created xsi:type="dcterms:W3CDTF">2021-02-16T19:26:00Z</dcterms:created>
  <dcterms:modified xsi:type="dcterms:W3CDTF">2021-02-16T19:37:00Z</dcterms:modified>
</cp:coreProperties>
</file>